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09CFD" w14:textId="77777777" w:rsidR="00A035F9" w:rsidRPr="009B7B94" w:rsidRDefault="00A035F9" w:rsidP="00A035F9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A035F9" w:rsidRPr="009B7B94" w14:paraId="6860E0B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9836B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61C1F1AA" w14:textId="5A19DF26" w:rsidR="00A035F9" w:rsidRPr="005A0D81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A0D81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5070C1" w:rsidRPr="005A0D81"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5A0D81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A035F9" w:rsidRPr="009B7B94" w14:paraId="603CC6FE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79ADEF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3B69ADC9" w14:textId="5253D45B" w:rsidR="00A035F9" w:rsidRPr="005A0D81" w:rsidRDefault="00DC077E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A0D81">
              <w:rPr>
                <w:rFonts w:asciiTheme="majorBidi" w:hAnsiTheme="majorBidi" w:cstheme="majorBidi"/>
                <w:b/>
                <w:bCs/>
              </w:rPr>
              <w:t>Conduct Tour Camping</w:t>
            </w:r>
          </w:p>
        </w:tc>
      </w:tr>
      <w:tr w:rsidR="00A035F9" w:rsidRPr="009B7B94" w14:paraId="256BC77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6AAE95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35C6C477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035F9" w:rsidRPr="009B7B94" w14:paraId="29CF569B" w14:textId="77777777" w:rsidTr="00DC2A83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2D12AC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1D63E83F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_______________________________</w:t>
            </w:r>
          </w:p>
          <w:p w14:paraId="1CD17056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9B7B94">
              <w:rPr>
                <w:rFonts w:asciiTheme="majorBidi" w:hAnsiTheme="majorBidi" w:cstheme="majorBidi"/>
              </w:rPr>
              <w:t>Number__________________________________</w:t>
            </w:r>
          </w:p>
        </w:tc>
      </w:tr>
      <w:tr w:rsidR="00A035F9" w:rsidRPr="009B7B94" w14:paraId="07EEF58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3A371A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E609C2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4F071ECA" w14:textId="77777777" w:rsidR="005A0D81" w:rsidRPr="009B7B94" w:rsidRDefault="005A0D81" w:rsidP="005A0D81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5F351B06" w14:textId="77777777" w:rsidR="005A0D81" w:rsidRDefault="005A0D81" w:rsidP="005A0D81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</w:rPr>
            </w:pPr>
          </w:p>
          <w:p w14:paraId="135AA7C0" w14:textId="77777777" w:rsidR="005A0D81" w:rsidRPr="00A65D41" w:rsidRDefault="005A0D81" w:rsidP="005A0D8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17E219D0" w14:textId="77777777" w:rsidR="005A0D81" w:rsidRPr="00A65D41" w:rsidRDefault="005A0D81" w:rsidP="005A0D8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580508B8" w14:textId="77777777" w:rsidR="005A0D81" w:rsidRDefault="005A0D81" w:rsidP="005A0D8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18336D25" w14:textId="542C519C" w:rsidR="00A035F9" w:rsidRPr="009B7B94" w:rsidRDefault="005A0D81" w:rsidP="005A0D81">
            <w:pPr>
              <w:pStyle w:val="PC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rFonts w:asciiTheme="majorBidi" w:eastAsiaTheme="minorEastAsia" w:hAnsiTheme="majorBidi" w:cstheme="majorBidi"/>
              </w:rPr>
            </w:pPr>
            <w:r w:rsidRPr="005E7A71">
              <w:rPr>
                <w:rFonts w:asciiTheme="majorBidi" w:hAnsiTheme="majorBidi" w:cstheme="majorBidi"/>
                <w:b/>
              </w:rPr>
              <w:t>Perform role at the time of assessment (if any).</w:t>
            </w:r>
          </w:p>
        </w:tc>
      </w:tr>
      <w:tr w:rsidR="00A035F9" w:rsidRPr="009B7B94" w14:paraId="27F7CB49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54D90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BBEF633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A035F9" w:rsidRPr="009B7B94" w14:paraId="5BB08B3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3E714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73C76B34" w14:textId="77777777" w:rsidR="00A035F9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1C08458C" w14:textId="00E46470" w:rsidR="005070C1" w:rsidRPr="005A0D81" w:rsidRDefault="005070C1" w:rsidP="005070C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A0D81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3E8DA99C" w14:textId="353F5CD8" w:rsidR="005070C1" w:rsidRPr="005070C1" w:rsidRDefault="005070C1" w:rsidP="005070C1">
            <w:pPr>
              <w:jc w:val="both"/>
              <w:rPr>
                <w:rFonts w:asciiTheme="majorBidi" w:eastAsia="Times New Roman" w:hAnsiTheme="majorBidi" w:cstheme="majorBidi"/>
              </w:rPr>
            </w:pPr>
            <w:r w:rsidRPr="005A0D81">
              <w:rPr>
                <w:rFonts w:asciiTheme="majorBidi" w:hAnsiTheme="majorBidi" w:cstheme="majorBidi"/>
                <w:b/>
                <w:bCs/>
              </w:rPr>
              <w:t>Plan a camping trip with your colleague</w:t>
            </w:r>
            <w:r w:rsidR="005A0D81">
              <w:rPr>
                <w:rFonts w:asciiTheme="majorBidi" w:hAnsiTheme="majorBidi" w:cstheme="majorBidi"/>
                <w:b/>
                <w:bCs/>
              </w:rPr>
              <w:t>. (</w:t>
            </w:r>
            <w:r w:rsidR="005A0D81" w:rsidRPr="00EA4278">
              <w:rPr>
                <w:rFonts w:asciiTheme="majorBidi" w:hAnsiTheme="majorBidi" w:cstheme="majorBidi"/>
                <w:b/>
                <w:i/>
                <w:iCs/>
              </w:rPr>
              <w:t>Portfolios at the time of assessment)</w:t>
            </w:r>
            <w:r w:rsidR="005A0D81">
              <w:rPr>
                <w:rFonts w:asciiTheme="majorBidi" w:hAnsiTheme="majorBidi" w:cstheme="majorBidi"/>
                <w:b/>
                <w:i/>
                <w:iCs/>
              </w:rPr>
              <w:t>.</w:t>
            </w:r>
          </w:p>
        </w:tc>
      </w:tr>
      <w:tr w:rsidR="00A035F9" w:rsidRPr="009B7B94" w14:paraId="7CA1C054" w14:textId="77777777" w:rsidTr="00DC2A83">
        <w:trPr>
          <w:trHeight w:val="56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ED9395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0B2ED5BD" w14:textId="48432994" w:rsidR="005070C1" w:rsidRDefault="005070C1" w:rsidP="005070C1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 w:rsidRPr="005070C1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795A98B9" w14:textId="11C89E9A" w:rsidR="005A0D81" w:rsidRDefault="005A0D81" w:rsidP="005A0D8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Identify the a</w:t>
            </w:r>
            <w:r w:rsidRPr="000E3CE9">
              <w:rPr>
                <w:rFonts w:asciiTheme="majorBidi" w:eastAsia="Times New Roman" w:hAnsiTheme="majorBidi" w:cstheme="majorBidi"/>
              </w:rPr>
              <w:t>ppropriate site for establishing camping grounds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  <w:p w14:paraId="224C5623" w14:textId="5CE286CF" w:rsidR="005A0D81" w:rsidRDefault="005A0D81" w:rsidP="005A0D8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Identify the use compasses and topography map to reach at the destination.</w:t>
            </w:r>
          </w:p>
          <w:p w14:paraId="4DE97C2B" w14:textId="67797E93" w:rsidR="005A0D81" w:rsidRDefault="005A0D81" w:rsidP="005A0D8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termine the right tent and waterproofing of rucksack.</w:t>
            </w:r>
          </w:p>
          <w:p w14:paraId="77A4FBE9" w14:textId="73898E29" w:rsidR="005A0D81" w:rsidRDefault="005A0D81" w:rsidP="005A0D8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Identify the first aid and rescue skills.</w:t>
            </w:r>
          </w:p>
          <w:p w14:paraId="7F1FB10E" w14:textId="40F7BF5A" w:rsidR="005A0D81" w:rsidRDefault="005A0D81" w:rsidP="005A0D8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 xml:space="preserve">Prepare the </w:t>
            </w:r>
            <w:r w:rsidRPr="005A0D81">
              <w:rPr>
                <w:rFonts w:asciiTheme="majorBidi" w:eastAsia="Times New Roman" w:hAnsiTheme="majorBidi" w:cstheme="majorBidi"/>
              </w:rPr>
              <w:t>required items on the packing list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  <w:p w14:paraId="7B74A573" w14:textId="59B8BEAC" w:rsidR="005A0D81" w:rsidRPr="005A0D81" w:rsidRDefault="005A0D81" w:rsidP="005A0D8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termine the communication and cooperation strategy in case of any mishap</w:t>
            </w:r>
          </w:p>
          <w:p w14:paraId="6998AF7D" w14:textId="1F0DB3D5" w:rsidR="000E3CE9" w:rsidRDefault="005A0D81" w:rsidP="005070C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Identify the fire building.</w:t>
            </w:r>
          </w:p>
          <w:p w14:paraId="47C66000" w14:textId="28E47005" w:rsidR="005A0D81" w:rsidRDefault="005A0D81" w:rsidP="005070C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termine the process of shelter building.</w:t>
            </w:r>
          </w:p>
          <w:p w14:paraId="5EAA465B" w14:textId="43CA25E9" w:rsidR="005A0D81" w:rsidRDefault="005A0D81" w:rsidP="005070C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Identify the survival techniques.</w:t>
            </w:r>
          </w:p>
          <w:p w14:paraId="33810256" w14:textId="6A04A8E6" w:rsidR="006001AA" w:rsidRDefault="005A0D81" w:rsidP="005070C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Identify the w</w:t>
            </w:r>
            <w:r w:rsidR="006001AA">
              <w:rPr>
                <w:rFonts w:asciiTheme="majorBidi" w:eastAsia="Times New Roman" w:hAnsiTheme="majorBidi" w:cstheme="majorBidi"/>
              </w:rPr>
              <w:t>aste management</w:t>
            </w:r>
            <w:r>
              <w:rPr>
                <w:rFonts w:asciiTheme="majorBidi" w:eastAsia="Times New Roman" w:hAnsiTheme="majorBidi" w:cstheme="majorBidi"/>
              </w:rPr>
              <w:t xml:space="preserve"> practices during camping.</w:t>
            </w:r>
          </w:p>
          <w:p w14:paraId="20A88923" w14:textId="44E742E0" w:rsidR="00A035F9" w:rsidRPr="005A0D81" w:rsidRDefault="005A0D81" w:rsidP="005A0D81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525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termine the w</w:t>
            </w:r>
            <w:r w:rsidR="008F1EE1">
              <w:rPr>
                <w:rFonts w:asciiTheme="majorBidi" w:eastAsia="Times New Roman" w:hAnsiTheme="majorBidi" w:cstheme="majorBidi"/>
              </w:rPr>
              <w:t>ildlife</w:t>
            </w:r>
            <w:r w:rsidR="006001AA">
              <w:rPr>
                <w:rFonts w:asciiTheme="majorBidi" w:eastAsia="Times New Roman" w:hAnsiTheme="majorBidi" w:cstheme="majorBidi"/>
              </w:rPr>
              <w:t xml:space="preserve"> </w:t>
            </w:r>
            <w:r>
              <w:rPr>
                <w:rFonts w:asciiTheme="majorBidi" w:eastAsia="Times New Roman" w:hAnsiTheme="majorBidi" w:cstheme="majorBidi"/>
              </w:rPr>
              <w:t>safety</w:t>
            </w:r>
            <w:r w:rsidRPr="00DD0ADC">
              <w:rPr>
                <w:rFonts w:asciiTheme="majorBidi" w:eastAsia="Times New Roman" w:hAnsiTheme="majorBidi" w:cstheme="majorBidi"/>
              </w:rPr>
              <w:t xml:space="preserve"> </w:t>
            </w:r>
            <w:r>
              <w:rPr>
                <w:rFonts w:asciiTheme="majorBidi" w:eastAsia="Times New Roman" w:hAnsiTheme="majorBidi" w:cstheme="majorBidi"/>
              </w:rPr>
              <w:t>concern.</w:t>
            </w:r>
          </w:p>
        </w:tc>
      </w:tr>
    </w:tbl>
    <w:p w14:paraId="645C54B1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2A0602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835504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5637B8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A46C0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CD12EBF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27D081" w14:textId="77777777" w:rsidR="00A035F9" w:rsidRPr="009B7B94" w:rsidRDefault="00A035F9" w:rsidP="00A035F9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035F9" w:rsidRPr="009B7B94" w14:paraId="68BBD6FA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376A59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69BBE7E3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0D2B123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9331F5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73E3B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5A0D81" w:rsidRPr="009B7B94" w14:paraId="5156EB99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656A1E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5A4E0F4" w14:textId="0A1D2BDC" w:rsidR="005A0D81" w:rsidRPr="009B7B94" w:rsidRDefault="005A0D81" w:rsidP="005A0D81">
            <w:pPr>
              <w:rPr>
                <w:rFonts w:asciiTheme="majorBidi" w:hAnsiTheme="majorBidi" w:cstheme="majorBidi"/>
                <w:szCs w:val="28"/>
              </w:rPr>
            </w:pPr>
            <w:r w:rsidRPr="005A0D81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5A0D81" w:rsidRPr="009B7B94" w14:paraId="02792B85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E992946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4D109FE" w14:textId="52B7C5D6" w:rsidR="005A0D81" w:rsidRPr="009B7B94" w:rsidRDefault="005A0D81" w:rsidP="005A0D81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5A0D81">
              <w:rPr>
                <w:rFonts w:asciiTheme="majorBidi" w:hAnsiTheme="majorBidi" w:cstheme="majorBidi"/>
                <w:b/>
                <w:bCs/>
              </w:rPr>
              <w:t>Conduct Tour Camping</w:t>
            </w:r>
          </w:p>
        </w:tc>
      </w:tr>
      <w:tr w:rsidR="005A0D81" w:rsidRPr="009B7B94" w14:paraId="21F1DC7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D874369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93218E5" w14:textId="77777777" w:rsidR="005A0D81" w:rsidRPr="009B7B94" w:rsidRDefault="005A0D81" w:rsidP="005A0D8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5A0D81" w:rsidRPr="009B7B94" w14:paraId="06DCD7C3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6A286F5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006D8C99" w14:textId="77777777" w:rsidR="005A0D81" w:rsidRPr="005A0D81" w:rsidRDefault="005A0D81" w:rsidP="005A0D8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A0D81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6A158E9" w14:textId="05B77FC2" w:rsidR="005A0D81" w:rsidRPr="005A0D81" w:rsidRDefault="005A0D81" w:rsidP="005A0D81">
            <w:pPr>
              <w:rPr>
                <w:rFonts w:asciiTheme="majorBidi" w:hAnsiTheme="majorBidi" w:cstheme="majorBidi"/>
                <w:szCs w:val="28"/>
              </w:rPr>
            </w:pPr>
            <w:r w:rsidRPr="005A0D81">
              <w:rPr>
                <w:rFonts w:asciiTheme="majorBidi" w:hAnsiTheme="majorBidi" w:cstheme="majorBidi"/>
                <w:b/>
                <w:bCs/>
              </w:rPr>
              <w:t>Plan a camping trip with your colleague</w:t>
            </w:r>
            <w:r>
              <w:rPr>
                <w:rFonts w:asciiTheme="majorBidi" w:hAnsiTheme="majorBidi" w:cstheme="majorBidi"/>
                <w:b/>
                <w:bCs/>
              </w:rPr>
              <w:t>. (</w:t>
            </w:r>
            <w:r w:rsidRPr="00EA4278">
              <w:rPr>
                <w:rFonts w:asciiTheme="majorBidi" w:hAnsiTheme="majorBidi" w:cstheme="majorBidi"/>
                <w:b/>
                <w:i/>
                <w:iCs/>
              </w:rPr>
              <w:t>Portfolios at the time of assessment)</w:t>
            </w:r>
            <w:r>
              <w:rPr>
                <w:rFonts w:asciiTheme="majorBidi" w:hAnsiTheme="majorBidi" w:cstheme="majorBidi"/>
                <w:b/>
                <w:i/>
                <w:iCs/>
              </w:rPr>
              <w:t>.</w:t>
            </w:r>
          </w:p>
        </w:tc>
      </w:tr>
    </w:tbl>
    <w:p w14:paraId="614E03A4" w14:textId="77777777" w:rsidR="00A035F9" w:rsidRPr="009B7B94" w:rsidRDefault="00A035F9" w:rsidP="00A035F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035F9" w:rsidRPr="009B7B94" w14:paraId="5BD0A5BF" w14:textId="77777777" w:rsidTr="00DC2A83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08EEA6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73D3D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4924E3F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5A0D81" w:rsidRPr="009B7B94" w14:paraId="7AD6EDDA" w14:textId="77777777" w:rsidTr="005A0D81">
        <w:trPr>
          <w:trHeight w:val="20"/>
          <w:jc w:val="center"/>
        </w:trPr>
        <w:tc>
          <w:tcPr>
            <w:tcW w:w="9337" w:type="dxa"/>
            <w:gridSpan w:val="3"/>
            <w:vAlign w:val="center"/>
          </w:tcPr>
          <w:p w14:paraId="0FC10484" w14:textId="58E4EC42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  <w:r w:rsidRPr="00A311E2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</w:tc>
      </w:tr>
      <w:tr w:rsidR="005A0D81" w:rsidRPr="009B7B94" w14:paraId="3BF7C8A5" w14:textId="77777777" w:rsidTr="005A0D81">
        <w:trPr>
          <w:trHeight w:val="20"/>
          <w:jc w:val="center"/>
        </w:trPr>
        <w:tc>
          <w:tcPr>
            <w:tcW w:w="6817" w:type="dxa"/>
          </w:tcPr>
          <w:p w14:paraId="226FC35A" w14:textId="2EA0026A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appropriate site for establishing camping grounds.</w:t>
            </w:r>
          </w:p>
        </w:tc>
        <w:tc>
          <w:tcPr>
            <w:tcW w:w="990" w:type="dxa"/>
            <w:vAlign w:val="center"/>
          </w:tcPr>
          <w:p w14:paraId="34A6109D" w14:textId="2936C3AE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1D8245C" w14:textId="08F1397A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13F00F02" w14:textId="77777777" w:rsidTr="005A0D81">
        <w:trPr>
          <w:trHeight w:val="20"/>
          <w:jc w:val="center"/>
        </w:trPr>
        <w:tc>
          <w:tcPr>
            <w:tcW w:w="6817" w:type="dxa"/>
          </w:tcPr>
          <w:p w14:paraId="2BD93902" w14:textId="4B896E54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use compasses and topography map to reach at the destination.</w:t>
            </w:r>
          </w:p>
        </w:tc>
        <w:tc>
          <w:tcPr>
            <w:tcW w:w="990" w:type="dxa"/>
            <w:vAlign w:val="center"/>
          </w:tcPr>
          <w:p w14:paraId="476CDE1D" w14:textId="3439333E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691D6F4" w14:textId="6A254E49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A0D81" w:rsidRPr="009B7B94" w14:paraId="66770F98" w14:textId="77777777" w:rsidTr="005A0D81">
        <w:trPr>
          <w:trHeight w:val="20"/>
          <w:jc w:val="center"/>
        </w:trPr>
        <w:tc>
          <w:tcPr>
            <w:tcW w:w="6817" w:type="dxa"/>
          </w:tcPr>
          <w:p w14:paraId="465BC891" w14:textId="725A73D7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Determine the right tent and waterproofing of rucksack.</w:t>
            </w:r>
          </w:p>
        </w:tc>
        <w:tc>
          <w:tcPr>
            <w:tcW w:w="990" w:type="dxa"/>
            <w:vAlign w:val="center"/>
          </w:tcPr>
          <w:p w14:paraId="4A2A3253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4FD982AD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A0D81" w:rsidRPr="009B7B94" w14:paraId="54B4E690" w14:textId="77777777" w:rsidTr="005A0D81">
        <w:trPr>
          <w:trHeight w:val="20"/>
          <w:jc w:val="center"/>
        </w:trPr>
        <w:tc>
          <w:tcPr>
            <w:tcW w:w="6817" w:type="dxa"/>
          </w:tcPr>
          <w:p w14:paraId="3DCA2448" w14:textId="131AEB74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first aid and rescue skills.</w:t>
            </w:r>
          </w:p>
        </w:tc>
        <w:tc>
          <w:tcPr>
            <w:tcW w:w="990" w:type="dxa"/>
            <w:vAlign w:val="center"/>
          </w:tcPr>
          <w:p w14:paraId="0EDEA68A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EA7C172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A0D81" w:rsidRPr="009B7B94" w14:paraId="3945796B" w14:textId="77777777" w:rsidTr="005A0D81">
        <w:trPr>
          <w:trHeight w:val="20"/>
          <w:jc w:val="center"/>
        </w:trPr>
        <w:tc>
          <w:tcPr>
            <w:tcW w:w="6817" w:type="dxa"/>
          </w:tcPr>
          <w:p w14:paraId="5AAA4C28" w14:textId="0AC78DCC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Prepare the required items on the packing list.</w:t>
            </w:r>
          </w:p>
        </w:tc>
        <w:tc>
          <w:tcPr>
            <w:tcW w:w="990" w:type="dxa"/>
            <w:vAlign w:val="center"/>
          </w:tcPr>
          <w:p w14:paraId="5238933D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F757CE6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A0D81" w:rsidRPr="009B7B94" w14:paraId="7CD9A2EE" w14:textId="77777777" w:rsidTr="005A0D81">
        <w:trPr>
          <w:trHeight w:val="20"/>
          <w:jc w:val="center"/>
        </w:trPr>
        <w:tc>
          <w:tcPr>
            <w:tcW w:w="6817" w:type="dxa"/>
          </w:tcPr>
          <w:p w14:paraId="50A3D529" w14:textId="2497779E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Determine the communication and cooperation strategy in case of any mishap</w:t>
            </w:r>
          </w:p>
        </w:tc>
        <w:tc>
          <w:tcPr>
            <w:tcW w:w="990" w:type="dxa"/>
            <w:vAlign w:val="center"/>
          </w:tcPr>
          <w:p w14:paraId="38355685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144F0E0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A0D81" w:rsidRPr="009B7B94" w14:paraId="0954A21B" w14:textId="77777777" w:rsidTr="005A0D81">
        <w:trPr>
          <w:trHeight w:val="20"/>
          <w:jc w:val="center"/>
        </w:trPr>
        <w:tc>
          <w:tcPr>
            <w:tcW w:w="6817" w:type="dxa"/>
          </w:tcPr>
          <w:p w14:paraId="6564D8E7" w14:textId="61D4BE31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fire building.</w:t>
            </w:r>
          </w:p>
        </w:tc>
        <w:tc>
          <w:tcPr>
            <w:tcW w:w="990" w:type="dxa"/>
            <w:vAlign w:val="center"/>
          </w:tcPr>
          <w:p w14:paraId="68E1F54D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F8C6D94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A0D81" w:rsidRPr="009B7B94" w14:paraId="392AB195" w14:textId="77777777" w:rsidTr="005A0D81">
        <w:trPr>
          <w:trHeight w:val="20"/>
          <w:jc w:val="center"/>
        </w:trPr>
        <w:tc>
          <w:tcPr>
            <w:tcW w:w="6817" w:type="dxa"/>
          </w:tcPr>
          <w:p w14:paraId="387A9D9F" w14:textId="399136D1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Determine the process of shelter building.</w:t>
            </w:r>
          </w:p>
        </w:tc>
        <w:tc>
          <w:tcPr>
            <w:tcW w:w="990" w:type="dxa"/>
            <w:vAlign w:val="center"/>
          </w:tcPr>
          <w:p w14:paraId="52FDB2A1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9BAAA78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A0D81" w:rsidRPr="009B7B94" w14:paraId="020898AE" w14:textId="77777777" w:rsidTr="005A0D81">
        <w:trPr>
          <w:trHeight w:val="20"/>
          <w:jc w:val="center"/>
        </w:trPr>
        <w:tc>
          <w:tcPr>
            <w:tcW w:w="6817" w:type="dxa"/>
          </w:tcPr>
          <w:p w14:paraId="05AD351A" w14:textId="12F0C1AD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survival techniques.</w:t>
            </w:r>
          </w:p>
        </w:tc>
        <w:tc>
          <w:tcPr>
            <w:tcW w:w="990" w:type="dxa"/>
            <w:vAlign w:val="center"/>
          </w:tcPr>
          <w:p w14:paraId="60DAE11D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47FAF7FE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A0D81" w:rsidRPr="009B7B94" w14:paraId="29D1D0FC" w14:textId="77777777" w:rsidTr="005A0D81">
        <w:trPr>
          <w:trHeight w:val="20"/>
          <w:jc w:val="center"/>
        </w:trPr>
        <w:tc>
          <w:tcPr>
            <w:tcW w:w="6817" w:type="dxa"/>
          </w:tcPr>
          <w:p w14:paraId="6518976A" w14:textId="3942C3D8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waste management practices during camping.</w:t>
            </w:r>
          </w:p>
        </w:tc>
        <w:tc>
          <w:tcPr>
            <w:tcW w:w="990" w:type="dxa"/>
            <w:vAlign w:val="center"/>
          </w:tcPr>
          <w:p w14:paraId="7B75B6D0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DF34CAF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A0D81" w:rsidRPr="009B7B94" w14:paraId="100A538C" w14:textId="77777777" w:rsidTr="005A0D81">
        <w:trPr>
          <w:trHeight w:val="20"/>
          <w:jc w:val="center"/>
        </w:trPr>
        <w:tc>
          <w:tcPr>
            <w:tcW w:w="6817" w:type="dxa"/>
          </w:tcPr>
          <w:p w14:paraId="51231F7E" w14:textId="515FFF92" w:rsidR="005A0D81" w:rsidRPr="009B7B94" w:rsidRDefault="005A0D81" w:rsidP="005A0D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Determine the wildlife safety concern.</w:t>
            </w:r>
          </w:p>
        </w:tc>
        <w:tc>
          <w:tcPr>
            <w:tcW w:w="990" w:type="dxa"/>
            <w:vAlign w:val="center"/>
          </w:tcPr>
          <w:p w14:paraId="4B7BF35F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D34721A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7F722229" w14:textId="77777777" w:rsidR="00A035F9" w:rsidRDefault="00A035F9" w:rsidP="00A035F9">
      <w:pPr>
        <w:rPr>
          <w:rFonts w:asciiTheme="majorBidi" w:hAnsiTheme="majorBidi" w:cstheme="majorBidi"/>
        </w:rPr>
      </w:pPr>
    </w:p>
    <w:p w14:paraId="58958551" w14:textId="77777777" w:rsidR="00A035F9" w:rsidRDefault="00A035F9" w:rsidP="00A035F9">
      <w:pPr>
        <w:rPr>
          <w:rFonts w:asciiTheme="majorBidi" w:hAnsiTheme="majorBidi" w:cstheme="majorBidi"/>
        </w:rPr>
      </w:pPr>
    </w:p>
    <w:p w14:paraId="7B28492B" w14:textId="77777777" w:rsidR="00A035F9" w:rsidRDefault="00A035F9" w:rsidP="00A035F9">
      <w:pPr>
        <w:rPr>
          <w:rFonts w:asciiTheme="majorBidi" w:hAnsiTheme="majorBidi" w:cstheme="majorBidi"/>
        </w:rPr>
      </w:pPr>
    </w:p>
    <w:p w14:paraId="538BE12B" w14:textId="77777777" w:rsidR="00A035F9" w:rsidRDefault="00A035F9" w:rsidP="00A035F9">
      <w:pPr>
        <w:rPr>
          <w:rFonts w:asciiTheme="majorBidi" w:hAnsiTheme="majorBidi" w:cstheme="majorBidi"/>
        </w:rPr>
      </w:pPr>
    </w:p>
    <w:p w14:paraId="384A13DA" w14:textId="77777777" w:rsidR="00A035F9" w:rsidRDefault="00A035F9" w:rsidP="00A035F9">
      <w:pPr>
        <w:rPr>
          <w:rFonts w:asciiTheme="majorBidi" w:hAnsiTheme="majorBidi" w:cstheme="majorBidi"/>
        </w:rPr>
      </w:pPr>
    </w:p>
    <w:p w14:paraId="0CE854E3" w14:textId="77777777" w:rsidR="00A035F9" w:rsidRDefault="00A035F9" w:rsidP="00A035F9">
      <w:pPr>
        <w:rPr>
          <w:rFonts w:asciiTheme="majorBidi" w:hAnsiTheme="majorBidi" w:cstheme="majorBidi"/>
        </w:rPr>
      </w:pPr>
    </w:p>
    <w:p w14:paraId="480D2EE7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3CCD34BA" w14:textId="77777777" w:rsidR="00A035F9" w:rsidRPr="009B7B94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2C3C5" wp14:editId="248D42EC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9FE4E7" id="Rectangle 5" o:spid="_x0000_s1026" style="position:absolute;margin-left:5.35pt;margin-top:19.75pt;width:119.3pt;height:2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" filled="f" stroked="f" strokeweight="1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s Signature__________________ Assessor’s Signature____________________</w:t>
      </w:r>
    </w:p>
    <w:p w14:paraId="276C911F" w14:textId="4ACCA1B9" w:rsidR="00A035F9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>Date: _______________________________</w:t>
      </w:r>
    </w:p>
    <w:p w14:paraId="2765002A" w14:textId="1E6180DA" w:rsidR="005A0D81" w:rsidRDefault="005A0D81" w:rsidP="00A035F9">
      <w:pPr>
        <w:rPr>
          <w:rFonts w:asciiTheme="majorBidi" w:hAnsiTheme="majorBidi" w:cstheme="majorBidi"/>
          <w:b/>
          <w:bCs/>
        </w:rPr>
      </w:pPr>
    </w:p>
    <w:p w14:paraId="1D98E245" w14:textId="0D2D37F4" w:rsidR="005A0D81" w:rsidRDefault="005A0D81" w:rsidP="00A035F9">
      <w:pPr>
        <w:rPr>
          <w:rFonts w:asciiTheme="majorBidi" w:hAnsiTheme="majorBidi" w:cstheme="majorBidi"/>
          <w:b/>
          <w:bCs/>
        </w:rPr>
      </w:pPr>
    </w:p>
    <w:p w14:paraId="1AC838AD" w14:textId="0E32FEB2" w:rsidR="005A0D81" w:rsidRDefault="005A0D81" w:rsidP="00A035F9">
      <w:pPr>
        <w:rPr>
          <w:rFonts w:asciiTheme="majorBidi" w:hAnsiTheme="majorBidi" w:cstheme="majorBidi"/>
          <w:b/>
          <w:bCs/>
        </w:rPr>
      </w:pPr>
    </w:p>
    <w:p w14:paraId="5561AED5" w14:textId="1F7CF5C0" w:rsidR="005A0D81" w:rsidRDefault="005A0D81" w:rsidP="00A035F9">
      <w:pPr>
        <w:rPr>
          <w:rFonts w:asciiTheme="majorBidi" w:hAnsiTheme="majorBidi" w:cstheme="majorBidi"/>
          <w:b/>
          <w:bCs/>
        </w:rPr>
      </w:pPr>
    </w:p>
    <w:p w14:paraId="17EC8E76" w14:textId="77777777" w:rsidR="005A0D81" w:rsidRPr="009B7B94" w:rsidRDefault="005A0D81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B082C08" w14:textId="77777777" w:rsidR="00A035F9" w:rsidRPr="009B7B94" w:rsidRDefault="00A035F9" w:rsidP="00A035F9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5A0D81" w:rsidRPr="009B7B94" w14:paraId="7DEC17E7" w14:textId="77777777" w:rsidTr="00DC2A83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38DD33F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2EDF567" w14:textId="0A56A15E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5A0D81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5A0D81" w:rsidRPr="009B7B94" w14:paraId="0D570ECD" w14:textId="77777777" w:rsidTr="00DC2A83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55DEE8E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5F95B53F" w14:textId="2237DB89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5A0D81">
              <w:rPr>
                <w:rFonts w:asciiTheme="majorBidi" w:hAnsiTheme="majorBidi" w:cstheme="majorBidi"/>
                <w:b/>
                <w:bCs/>
              </w:rPr>
              <w:t>Conduct Tour Camping</w:t>
            </w:r>
          </w:p>
        </w:tc>
      </w:tr>
      <w:tr w:rsidR="005A0D81" w:rsidRPr="009B7B94" w14:paraId="03909E8D" w14:textId="77777777" w:rsidTr="00DC2A83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FDF8AF0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DE2096F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5A0D81" w:rsidRPr="009B7B94" w14:paraId="443EA1DA" w14:textId="77777777" w:rsidTr="00DC2A83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E1F35AD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E5B1F5D" w14:textId="77777777" w:rsidR="005A0D81" w:rsidRPr="009B7B94" w:rsidRDefault="005A0D81" w:rsidP="005A0D8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8CF13BE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B353BA8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5A0D81" w:rsidRPr="009B7B94" w14:paraId="7B7052D7" w14:textId="77777777" w:rsidTr="00DC2A83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1D411EC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FC04987" w14:textId="77777777" w:rsidR="005A0D81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ED17BC2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A4D0FDB" wp14:editId="59662045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F55E2BF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3DF0DD7E" wp14:editId="5C6E103A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B559CA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585B8C3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60DF146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4FEDDB80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30AABDE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1F26F13A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00FFE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56740B4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529FAC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035F9" w:rsidRPr="009B7B94" w14:paraId="61787C92" w14:textId="77777777" w:rsidTr="00DC2A83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6877A4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066A5CD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397891A7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035F9" w:rsidRPr="009B7B94" w14:paraId="5A0C19B5" w14:textId="77777777" w:rsidTr="00DC2A83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64FE32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1C926A8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CDCC151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BF1026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7F75D80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7CAD709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BA83E72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07094D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5A0D81" w:rsidRPr="009B7B94" w14:paraId="5E4CCE16" w14:textId="77777777" w:rsidTr="005A0D81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D4327C5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4598370" w14:textId="77777777" w:rsidR="005A0D81" w:rsidRPr="009B7B94" w:rsidRDefault="005A0D81" w:rsidP="005A0D81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14357A" w14:textId="77777777" w:rsidR="005A0D81" w:rsidRPr="009B7B94" w:rsidRDefault="005A0D81" w:rsidP="005A0D81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475488B3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auto"/>
          </w:tcPr>
          <w:p w14:paraId="110D0CC7" w14:textId="79B97C4F" w:rsidR="005A0D81" w:rsidRPr="009B7B94" w:rsidRDefault="005A0D81" w:rsidP="005A0D81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3CAFE84A" w14:textId="77777777" w:rsidR="005A0D81" w:rsidRPr="009B7B94" w:rsidRDefault="005A0D81" w:rsidP="005A0D8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36F28FD" w14:textId="77777777" w:rsidR="005A0D81" w:rsidRPr="009B7B94" w:rsidRDefault="005A0D81" w:rsidP="005A0D8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A843E0A" w14:textId="77777777" w:rsidR="005A0D81" w:rsidRPr="009B7B94" w:rsidRDefault="005A0D81" w:rsidP="005A0D81">
            <w:pPr>
              <w:rPr>
                <w:rFonts w:asciiTheme="majorBidi" w:hAnsiTheme="majorBidi" w:cstheme="majorBidi"/>
              </w:rPr>
            </w:pPr>
          </w:p>
        </w:tc>
      </w:tr>
      <w:tr w:rsidR="005A0D81" w:rsidRPr="009B7B94" w14:paraId="0518FC77" w14:textId="77777777" w:rsidTr="005A0D81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38B14A2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9A3613E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D671ED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CDD41E1" w14:textId="77777777" w:rsidR="005A0D81" w:rsidRPr="009B7B94" w:rsidRDefault="005A0D81" w:rsidP="005A0D8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auto"/>
          </w:tcPr>
          <w:p w14:paraId="1F3511BB" w14:textId="5BE2CB60" w:rsidR="005A0D81" w:rsidRPr="009B7B94" w:rsidRDefault="005A0D81" w:rsidP="005A0D81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51F6073A" w14:textId="77777777" w:rsidR="005A0D81" w:rsidRPr="009B7B94" w:rsidRDefault="005A0D81" w:rsidP="005A0D8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680232B" w14:textId="77777777" w:rsidR="005A0D81" w:rsidRPr="009B7B94" w:rsidRDefault="005A0D81" w:rsidP="005A0D8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5CD2266D" w14:textId="77777777" w:rsidR="005A0D81" w:rsidRPr="009B7B94" w:rsidRDefault="005A0D81" w:rsidP="005A0D81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307203D" w14:textId="77777777" w:rsidTr="00DC2A83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9A250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68BD93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E199C2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788576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48E4FD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29A4FF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4F979D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1C3E3C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036CAC2A" w14:textId="77777777" w:rsidR="00A035F9" w:rsidRPr="009B7B94" w:rsidRDefault="00A035F9" w:rsidP="00A035F9">
      <w:pPr>
        <w:rPr>
          <w:rFonts w:asciiTheme="majorBidi" w:hAnsiTheme="majorBidi" w:cstheme="majorBidi"/>
          <w:sz w:val="12"/>
          <w:szCs w:val="12"/>
        </w:rPr>
      </w:pPr>
    </w:p>
    <w:p w14:paraId="7B157F3A" w14:textId="77777777" w:rsidR="00A035F9" w:rsidRPr="009B7B94" w:rsidRDefault="00A035F9" w:rsidP="00A035F9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2BEC837" w14:textId="77777777" w:rsidR="00A035F9" w:rsidRPr="009B7B94" w:rsidRDefault="00A035F9" w:rsidP="00A035F9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A035F9" w:rsidRPr="009B7B94" w14:paraId="402E4C03" w14:textId="77777777" w:rsidTr="00DC2A83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6C138812" w14:textId="77777777" w:rsidR="00A035F9" w:rsidRPr="009B7B94" w:rsidRDefault="00A035F9" w:rsidP="00DC2A83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616BB337" w14:textId="77777777" w:rsidR="005A0D81" w:rsidRPr="005A0D81" w:rsidRDefault="005A0D81" w:rsidP="005A0D8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A0D81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00FE8B2F" w14:textId="7BC7367E" w:rsidR="00A035F9" w:rsidRPr="005A0D81" w:rsidRDefault="005A0D81" w:rsidP="005A0D81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5A0D81">
              <w:rPr>
                <w:rFonts w:asciiTheme="majorBidi" w:hAnsiTheme="majorBidi" w:cstheme="majorBidi"/>
                <w:b/>
                <w:bCs/>
              </w:rPr>
              <w:t>Plan a camping trip with your colleague</w:t>
            </w:r>
            <w:r>
              <w:rPr>
                <w:rFonts w:asciiTheme="majorBidi" w:hAnsiTheme="majorBidi" w:cstheme="majorBidi"/>
                <w:b/>
                <w:bCs/>
              </w:rPr>
              <w:t>. (</w:t>
            </w:r>
            <w:r w:rsidRPr="00EA4278">
              <w:rPr>
                <w:rFonts w:asciiTheme="majorBidi" w:hAnsiTheme="majorBidi" w:cstheme="majorBidi"/>
                <w:b/>
                <w:i/>
                <w:iCs/>
              </w:rPr>
              <w:t>Portfolios at the time of assessment)</w:t>
            </w:r>
            <w:r>
              <w:rPr>
                <w:rFonts w:asciiTheme="majorBidi" w:hAnsiTheme="majorBidi" w:cstheme="majorBidi"/>
                <w:b/>
                <w:i/>
                <w:iCs/>
              </w:rPr>
              <w:t>.</w:t>
            </w:r>
          </w:p>
        </w:tc>
      </w:tr>
      <w:tr w:rsidR="00A035F9" w:rsidRPr="009B7B94" w14:paraId="6DE8DC81" w14:textId="77777777" w:rsidTr="00DC2A83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B26E2E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DCD9F2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CA1DAB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4FF14D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5A0D81" w:rsidRPr="009B7B94" w14:paraId="692F2C24" w14:textId="77777777" w:rsidTr="00156EB9">
        <w:trPr>
          <w:trHeight w:val="398"/>
          <w:jc w:val="center"/>
        </w:trPr>
        <w:tc>
          <w:tcPr>
            <w:tcW w:w="715" w:type="dxa"/>
            <w:vAlign w:val="center"/>
          </w:tcPr>
          <w:p w14:paraId="00670568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0B472221" w14:textId="10263D3E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</w:tc>
        <w:tc>
          <w:tcPr>
            <w:tcW w:w="1080" w:type="dxa"/>
            <w:vAlign w:val="center"/>
          </w:tcPr>
          <w:p w14:paraId="42F4FA12" w14:textId="3597DB2B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B2A6197" w14:textId="66250759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3EEBF57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0713FE9C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0CEE0876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2C744E0" w14:textId="26083131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appropriate site for establishing camping grounds.</w:t>
            </w:r>
          </w:p>
        </w:tc>
        <w:tc>
          <w:tcPr>
            <w:tcW w:w="1080" w:type="dxa"/>
            <w:vAlign w:val="center"/>
          </w:tcPr>
          <w:p w14:paraId="51AA0D15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3C4B1F4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BEB9085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3D3A7E3A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2A8DEF7C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22940EA" w14:textId="2353EB16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use compasses and topography map to reach at the destination.</w:t>
            </w:r>
          </w:p>
        </w:tc>
        <w:tc>
          <w:tcPr>
            <w:tcW w:w="1080" w:type="dxa"/>
            <w:vAlign w:val="center"/>
          </w:tcPr>
          <w:p w14:paraId="23AC14D2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BA77E87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3ADCA67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5643EC4E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6F4644DC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5CCA108" w14:textId="656E6D01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Determine the right tent and waterproofing of rucksack.</w:t>
            </w:r>
          </w:p>
        </w:tc>
        <w:tc>
          <w:tcPr>
            <w:tcW w:w="1080" w:type="dxa"/>
            <w:vAlign w:val="center"/>
          </w:tcPr>
          <w:p w14:paraId="464AAC83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9C8FA21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E3083F9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2DEDA83C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62E7C43B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05FF6A7" w14:textId="58589A2D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first aid and rescue skills.</w:t>
            </w:r>
          </w:p>
        </w:tc>
        <w:tc>
          <w:tcPr>
            <w:tcW w:w="1080" w:type="dxa"/>
            <w:vAlign w:val="center"/>
          </w:tcPr>
          <w:p w14:paraId="2C866219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A6E359E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10BD4C0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59064637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5D6C3B91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C36131A" w14:textId="5A1F8FE1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Prepare the required items on the packing list.</w:t>
            </w:r>
          </w:p>
        </w:tc>
        <w:tc>
          <w:tcPr>
            <w:tcW w:w="1080" w:type="dxa"/>
            <w:vAlign w:val="center"/>
          </w:tcPr>
          <w:p w14:paraId="618795B9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987CCC6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9C7975A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4AE6ADB9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00395942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321F36C" w14:textId="07DF9B49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Determine the communication and cooperation strategy in case of any mishap</w:t>
            </w:r>
          </w:p>
        </w:tc>
        <w:tc>
          <w:tcPr>
            <w:tcW w:w="1080" w:type="dxa"/>
            <w:vAlign w:val="center"/>
          </w:tcPr>
          <w:p w14:paraId="388443CA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5295E2B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F0E83E4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5F5FD043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5D33112B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B26820E" w14:textId="2854EC41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fire building.</w:t>
            </w:r>
          </w:p>
        </w:tc>
        <w:tc>
          <w:tcPr>
            <w:tcW w:w="1080" w:type="dxa"/>
            <w:vAlign w:val="center"/>
          </w:tcPr>
          <w:p w14:paraId="5F5807FC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F373187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373DFDD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6124037F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70CB8639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AE91E62" w14:textId="5CF83DF2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Determine the process of shelter building.</w:t>
            </w:r>
          </w:p>
        </w:tc>
        <w:tc>
          <w:tcPr>
            <w:tcW w:w="1080" w:type="dxa"/>
            <w:vAlign w:val="center"/>
          </w:tcPr>
          <w:p w14:paraId="6C3F822C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B71B364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3FBE243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05A82ABF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3F894585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03CE260" w14:textId="3A6D5FEE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survival techniques.</w:t>
            </w:r>
          </w:p>
        </w:tc>
        <w:tc>
          <w:tcPr>
            <w:tcW w:w="1080" w:type="dxa"/>
            <w:vAlign w:val="center"/>
          </w:tcPr>
          <w:p w14:paraId="0AC5354D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A9A75D5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2A74253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0EF633C9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25252EFE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E889C7B" w14:textId="11060056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Identify the waste management practices during camping.</w:t>
            </w:r>
          </w:p>
        </w:tc>
        <w:tc>
          <w:tcPr>
            <w:tcW w:w="1080" w:type="dxa"/>
            <w:vAlign w:val="center"/>
          </w:tcPr>
          <w:p w14:paraId="79E7E07A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F9B9CF2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FE0D272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45C34C75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223DA452" w14:textId="77777777" w:rsidR="005A0D81" w:rsidRPr="009B7B94" w:rsidRDefault="005A0D81" w:rsidP="005A0D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1D59F5A" w14:textId="2E4792AC" w:rsidR="005A0D81" w:rsidRPr="009B7B94" w:rsidRDefault="005A0D81" w:rsidP="005A0D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311E2">
              <w:rPr>
                <w:rFonts w:asciiTheme="majorBidi" w:eastAsia="Times New Roman" w:hAnsiTheme="majorBidi" w:cstheme="majorBidi"/>
              </w:rPr>
              <w:t>Determine the wildlife safety concern.</w:t>
            </w:r>
          </w:p>
        </w:tc>
        <w:tc>
          <w:tcPr>
            <w:tcW w:w="1080" w:type="dxa"/>
            <w:vAlign w:val="center"/>
          </w:tcPr>
          <w:p w14:paraId="6B4F170F" w14:textId="77777777" w:rsidR="005A0D81" w:rsidRPr="009B7B94" w:rsidRDefault="005A0D81" w:rsidP="005A0D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43492B5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FED181F" w14:textId="77777777" w:rsidR="005A0D81" w:rsidRPr="009B7B94" w:rsidRDefault="005A0D81" w:rsidP="005A0D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A0D81" w:rsidRPr="009B7B94" w14:paraId="6CCC9FFD" w14:textId="77777777" w:rsidTr="00DC2A83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16C2E3C8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060B13AC" wp14:editId="71FE6E85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9B7C087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A923BB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8E2D7A1" wp14:editId="41772A4F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390D7F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01228BB3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555FCF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ED6464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D530020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438A443" w14:textId="77777777" w:rsidR="00A035F9" w:rsidRPr="009B7B94" w:rsidRDefault="00A035F9" w:rsidP="00A035F9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6C0299F8" w14:textId="77777777" w:rsidR="00A035F9" w:rsidRPr="009B7B94" w:rsidRDefault="00A035F9" w:rsidP="00A035F9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5A0D81" w:rsidRPr="009B7B94" w14:paraId="657BAFD1" w14:textId="77777777" w:rsidTr="00DC2A83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AD9B40F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CDD6BC1" w14:textId="75026889" w:rsidR="005A0D81" w:rsidRPr="009B7B94" w:rsidRDefault="005A0D81" w:rsidP="005A0D8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5A0D81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5A0D81" w:rsidRPr="009B7B94" w14:paraId="2DCB81C5" w14:textId="77777777" w:rsidTr="00DC2A83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14C38F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89F2E9A" w14:textId="2B1377DD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</w:rPr>
            </w:pPr>
            <w:r w:rsidRPr="005A0D81">
              <w:rPr>
                <w:rFonts w:asciiTheme="majorBidi" w:hAnsiTheme="majorBidi" w:cstheme="majorBidi"/>
                <w:b/>
                <w:bCs/>
              </w:rPr>
              <w:t>Conduct Tour Camping</w:t>
            </w:r>
          </w:p>
        </w:tc>
      </w:tr>
      <w:tr w:rsidR="005A0D81" w:rsidRPr="009B7B94" w14:paraId="64713A8B" w14:textId="77777777" w:rsidTr="00DC2A83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3E2267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1BAC055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5A0D81" w:rsidRPr="009B7B94" w14:paraId="68D61886" w14:textId="77777777" w:rsidTr="00DC2A83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6DFD324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3B3F474" w14:textId="77777777" w:rsidR="005A0D81" w:rsidRPr="009B7B94" w:rsidRDefault="005A0D81" w:rsidP="005A0D8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19B5E0F5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183D02C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5A0D81" w:rsidRPr="009B7B94" w14:paraId="1A66DC2A" w14:textId="77777777" w:rsidTr="00DC2A83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877C649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5FED728" w14:textId="77777777" w:rsidR="005A0D81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90DE17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139EE4FB" wp14:editId="51C3213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90F3C59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5DDFF04" wp14:editId="708D1398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FCC4F70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CA4F9EA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144C85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5C83ADF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D874B77" w14:textId="77777777" w:rsidR="005A0D81" w:rsidRPr="009B7B94" w:rsidRDefault="005A0D81" w:rsidP="005A0D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7718F91E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40C511A4" w14:textId="77777777" w:rsidTr="00DC2A83">
        <w:trPr>
          <w:trHeight w:val="710"/>
        </w:trPr>
        <w:tc>
          <w:tcPr>
            <w:tcW w:w="9540" w:type="dxa"/>
            <w:vAlign w:val="center"/>
          </w:tcPr>
          <w:p w14:paraId="1419E724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andidate’s response is not required to be identical, but similar concepts and/or keywords must be used. Oral questioning may be used to clarify the candidate's understanding of the topic and its application.</w:t>
            </w:r>
          </w:p>
        </w:tc>
      </w:tr>
    </w:tbl>
    <w:p w14:paraId="634297F1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035F9" w:rsidRPr="009B7B94" w14:paraId="25F9A9E1" w14:textId="77777777" w:rsidTr="00DC2A83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0CCBF0D0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6E2237F" w14:textId="77777777" w:rsidR="00A035F9" w:rsidRPr="009B7B94" w:rsidRDefault="00A035F9" w:rsidP="00DC2A83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C788100" w14:textId="77777777" w:rsidR="00A035F9" w:rsidRPr="009B7B94" w:rsidRDefault="00A035F9" w:rsidP="00DC2A83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035F9" w:rsidRPr="009B7B94" w14:paraId="57D6E73B" w14:textId="77777777" w:rsidTr="00DC2A83">
        <w:trPr>
          <w:trHeight w:val="315"/>
          <w:jc w:val="center"/>
        </w:trPr>
        <w:tc>
          <w:tcPr>
            <w:tcW w:w="487" w:type="dxa"/>
            <w:vMerge w:val="restart"/>
          </w:tcPr>
          <w:p w14:paraId="75F6DE26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CF25B0C" w14:textId="77777777" w:rsidR="005C6D4B" w:rsidRPr="005C6D4B" w:rsidRDefault="005C6D4B" w:rsidP="005C6D4B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C6D4B">
              <w:rPr>
                <w:rFonts w:asciiTheme="majorBidi" w:hAnsiTheme="majorBidi" w:cstheme="majorBidi"/>
                <w:b/>
                <w:bCs/>
              </w:rPr>
              <w:t>Capable to differentiate adventure and leisure tourism</w:t>
            </w:r>
          </w:p>
          <w:p w14:paraId="1AB5479A" w14:textId="18CEB494" w:rsidR="00A035F9" w:rsidRPr="00BB36E6" w:rsidRDefault="00A035F9" w:rsidP="000E3C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 w:val="restart"/>
          </w:tcPr>
          <w:p w14:paraId="378892B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D718A64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3B9237F5" w14:textId="77777777" w:rsidTr="00DC2A83">
        <w:trPr>
          <w:trHeight w:val="934"/>
          <w:jc w:val="center"/>
        </w:trPr>
        <w:tc>
          <w:tcPr>
            <w:tcW w:w="487" w:type="dxa"/>
            <w:vMerge/>
          </w:tcPr>
          <w:p w14:paraId="6A71B885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7C0AA59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2553DE9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D90156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92025DE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73799189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9D12551" w14:textId="19B692C2" w:rsidR="00BA010E" w:rsidRPr="00BB36E6" w:rsidRDefault="00F14759" w:rsidP="00F1475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are </w:t>
            </w:r>
            <w:r w:rsidRPr="00F14759">
              <w:rPr>
                <w:rFonts w:asciiTheme="majorBidi" w:hAnsiTheme="majorBidi" w:cstheme="majorBidi"/>
                <w:b/>
                <w:bCs/>
              </w:rPr>
              <w:t>Project management processes and systems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0791415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A8345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616E5503" w14:textId="77777777" w:rsidTr="00DC2A83">
        <w:trPr>
          <w:trHeight w:val="714"/>
          <w:jc w:val="center"/>
        </w:trPr>
        <w:tc>
          <w:tcPr>
            <w:tcW w:w="487" w:type="dxa"/>
            <w:vMerge/>
          </w:tcPr>
          <w:p w14:paraId="71598944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2F3EAD2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2842A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352901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7BF6FE3F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60C036B2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8FF2600" w14:textId="5D28DDA2" w:rsidR="00A035F9" w:rsidRPr="00BB36E6" w:rsidRDefault="00F1475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will be the </w:t>
            </w:r>
            <w:r w:rsidRPr="00F14759">
              <w:rPr>
                <w:rFonts w:asciiTheme="majorBidi" w:hAnsiTheme="majorBidi" w:cstheme="majorBidi"/>
                <w:b/>
                <w:bCs/>
              </w:rPr>
              <w:t>communication strategy</w:t>
            </w:r>
            <w:r>
              <w:rPr>
                <w:rFonts w:asciiTheme="majorBidi" w:hAnsiTheme="majorBidi" w:cstheme="majorBidi"/>
                <w:b/>
                <w:bCs/>
              </w:rPr>
              <w:t xml:space="preserve"> of the tourist operator to conduct a cooperate level tour?</w:t>
            </w:r>
          </w:p>
        </w:tc>
        <w:tc>
          <w:tcPr>
            <w:tcW w:w="1435" w:type="dxa"/>
            <w:vMerge w:val="restart"/>
          </w:tcPr>
          <w:p w14:paraId="7F61B7F2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2DAB8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F14759" w:rsidRPr="009B7B94" w14:paraId="1CD4883C" w14:textId="77777777" w:rsidTr="00F14759">
        <w:trPr>
          <w:trHeight w:val="1034"/>
          <w:jc w:val="center"/>
        </w:trPr>
        <w:tc>
          <w:tcPr>
            <w:tcW w:w="487" w:type="dxa"/>
            <w:vMerge/>
          </w:tcPr>
          <w:p w14:paraId="4D84B644" w14:textId="77777777" w:rsidR="00F14759" w:rsidRPr="009B7B94" w:rsidRDefault="00F1475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7512072" w14:textId="77777777" w:rsidR="00F14759" w:rsidRPr="00BB36E6" w:rsidRDefault="00F1475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7E56BC22" w14:textId="77777777" w:rsidR="00F14759" w:rsidRPr="009B7B94" w:rsidRDefault="00F1475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607C54F8" w14:textId="77777777" w:rsidR="00F14759" w:rsidRPr="009B7B94" w:rsidRDefault="00F1475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2A847F34" w14:textId="77777777" w:rsidR="00A035F9" w:rsidRDefault="00A035F9" w:rsidP="00A035F9">
      <w:pPr>
        <w:rPr>
          <w:rFonts w:asciiTheme="majorBidi" w:hAnsiTheme="majorBidi" w:cstheme="majorBidi"/>
        </w:rPr>
      </w:pPr>
    </w:p>
    <w:p w14:paraId="3810C8B4" w14:textId="77777777" w:rsidR="00A035F9" w:rsidRDefault="00A035F9" w:rsidP="00A035F9">
      <w:pPr>
        <w:rPr>
          <w:rFonts w:asciiTheme="majorBidi" w:hAnsiTheme="majorBidi" w:cstheme="majorBidi"/>
        </w:rPr>
      </w:pPr>
    </w:p>
    <w:p w14:paraId="76F080EC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038ECE48" w14:textId="77777777" w:rsidR="00A035F9" w:rsidRPr="009B7B94" w:rsidRDefault="00A035F9" w:rsidP="00A035F9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59744AE7" w14:textId="77777777" w:rsidTr="00DC2A83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88C4D0B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035F9" w:rsidRPr="009B7B94" w14:paraId="4E80BB7C" w14:textId="77777777" w:rsidTr="00DC2A83">
        <w:tc>
          <w:tcPr>
            <w:tcW w:w="9540" w:type="dxa"/>
          </w:tcPr>
          <w:p w14:paraId="5D6A6AB0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68BDBEB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20DE9677" w14:textId="77777777" w:rsidTr="00DC2A83">
        <w:tc>
          <w:tcPr>
            <w:tcW w:w="9540" w:type="dxa"/>
          </w:tcPr>
          <w:p w14:paraId="3BA55A37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82C579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1E1DC5BE" w14:textId="77777777" w:rsidTr="00DC2A83">
        <w:tc>
          <w:tcPr>
            <w:tcW w:w="9540" w:type="dxa"/>
          </w:tcPr>
          <w:p w14:paraId="163F0F1A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3310F2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6F655C2A" w14:textId="77777777" w:rsidTr="00DC2A83">
        <w:tc>
          <w:tcPr>
            <w:tcW w:w="9540" w:type="dxa"/>
          </w:tcPr>
          <w:p w14:paraId="7737DBD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4F9D4CC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053A4D90" w14:textId="77777777" w:rsidTr="00DC2A83">
        <w:tc>
          <w:tcPr>
            <w:tcW w:w="9540" w:type="dxa"/>
          </w:tcPr>
          <w:p w14:paraId="1E8DB11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CFA6A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4943C2AA" w14:textId="77777777" w:rsidTr="00DC2A83">
        <w:trPr>
          <w:trHeight w:val="1655"/>
        </w:trPr>
        <w:tc>
          <w:tcPr>
            <w:tcW w:w="9540" w:type="dxa"/>
          </w:tcPr>
          <w:p w14:paraId="28BE33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23C8AE1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64CAECE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57F08B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4222B9EE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____________</w:t>
            </w:r>
          </w:p>
        </w:tc>
      </w:tr>
    </w:tbl>
    <w:p w14:paraId="478FE07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A397A9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3366BDC" w14:textId="77777777" w:rsidR="0048287A" w:rsidRDefault="0048287A"/>
    <w:sectPr w:rsidR="0048287A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BD300" w14:textId="77777777" w:rsidR="007F4E87" w:rsidRDefault="007F4E87">
      <w:pPr>
        <w:spacing w:after="0" w:line="240" w:lineRule="auto"/>
      </w:pPr>
      <w:r>
        <w:separator/>
      </w:r>
    </w:p>
  </w:endnote>
  <w:endnote w:type="continuationSeparator" w:id="0">
    <w:p w14:paraId="38D65F4D" w14:textId="77777777" w:rsidR="007F4E87" w:rsidRDefault="007F4E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59192" w14:textId="77777777" w:rsidR="002F3A56" w:rsidRDefault="00DD0A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1E88D8" w14:textId="77777777" w:rsidR="002F3A56" w:rsidRDefault="007F4E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A68EB" w14:textId="77777777" w:rsidR="007F4E87" w:rsidRDefault="007F4E87">
      <w:pPr>
        <w:spacing w:after="0" w:line="240" w:lineRule="auto"/>
      </w:pPr>
      <w:r>
        <w:separator/>
      </w:r>
    </w:p>
  </w:footnote>
  <w:footnote w:type="continuationSeparator" w:id="0">
    <w:p w14:paraId="5A9C0E1F" w14:textId="77777777" w:rsidR="007F4E87" w:rsidRDefault="007F4E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C0255"/>
    <w:multiLevelType w:val="hybridMultilevel"/>
    <w:tmpl w:val="4762F926"/>
    <w:lvl w:ilvl="0" w:tplc="D4A0BB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7F320F"/>
    <w:multiLevelType w:val="hybridMultilevel"/>
    <w:tmpl w:val="70609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F251E6"/>
    <w:multiLevelType w:val="hybridMultilevel"/>
    <w:tmpl w:val="5AD296D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C7533B"/>
    <w:multiLevelType w:val="hybridMultilevel"/>
    <w:tmpl w:val="78C48E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9"/>
  </w:num>
  <w:num w:numId="5">
    <w:abstractNumId w:val="6"/>
  </w:num>
  <w:num w:numId="6">
    <w:abstractNumId w:val="2"/>
  </w:num>
  <w:num w:numId="7">
    <w:abstractNumId w:val="10"/>
  </w:num>
  <w:num w:numId="8">
    <w:abstractNumId w:val="11"/>
  </w:num>
  <w:num w:numId="9">
    <w:abstractNumId w:val="8"/>
  </w:num>
  <w:num w:numId="10">
    <w:abstractNumId w:val="5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ABCSxMLQ2MDcyUdpeDU4uLM/DyQAqNaAMMqbNMsAAAA"/>
  </w:docVars>
  <w:rsids>
    <w:rsidRoot w:val="00A035F9"/>
    <w:rsid w:val="00023264"/>
    <w:rsid w:val="00086799"/>
    <w:rsid w:val="000A6259"/>
    <w:rsid w:val="000E3CE9"/>
    <w:rsid w:val="001147F8"/>
    <w:rsid w:val="0011571C"/>
    <w:rsid w:val="00177ECE"/>
    <w:rsid w:val="00284881"/>
    <w:rsid w:val="00305E4D"/>
    <w:rsid w:val="003345FC"/>
    <w:rsid w:val="00347E9D"/>
    <w:rsid w:val="00415DF1"/>
    <w:rsid w:val="0046266B"/>
    <w:rsid w:val="0048287A"/>
    <w:rsid w:val="004956F7"/>
    <w:rsid w:val="005070C1"/>
    <w:rsid w:val="005A0D81"/>
    <w:rsid w:val="005C6D4B"/>
    <w:rsid w:val="006001AA"/>
    <w:rsid w:val="006772F3"/>
    <w:rsid w:val="006C4A40"/>
    <w:rsid w:val="006D2D68"/>
    <w:rsid w:val="006F69E0"/>
    <w:rsid w:val="00774AF8"/>
    <w:rsid w:val="00780A82"/>
    <w:rsid w:val="007F4E87"/>
    <w:rsid w:val="00803F4A"/>
    <w:rsid w:val="00816054"/>
    <w:rsid w:val="00833B2B"/>
    <w:rsid w:val="0089620C"/>
    <w:rsid w:val="008F1EE1"/>
    <w:rsid w:val="00921F41"/>
    <w:rsid w:val="009312BD"/>
    <w:rsid w:val="00981513"/>
    <w:rsid w:val="009B3B99"/>
    <w:rsid w:val="00A035F9"/>
    <w:rsid w:val="00B3586C"/>
    <w:rsid w:val="00B45986"/>
    <w:rsid w:val="00BA010E"/>
    <w:rsid w:val="00C16FCB"/>
    <w:rsid w:val="00C71AF4"/>
    <w:rsid w:val="00CF4981"/>
    <w:rsid w:val="00D32CAE"/>
    <w:rsid w:val="00D66D81"/>
    <w:rsid w:val="00DC077E"/>
    <w:rsid w:val="00DC4AAC"/>
    <w:rsid w:val="00DD0ADC"/>
    <w:rsid w:val="00E41B15"/>
    <w:rsid w:val="00ED5735"/>
    <w:rsid w:val="00EE1AE0"/>
    <w:rsid w:val="00EF6F43"/>
    <w:rsid w:val="00F14759"/>
    <w:rsid w:val="00F57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3AD4"/>
  <w15:chartTrackingRefBased/>
  <w15:docId w15:val="{8105962C-6DAA-458F-AB0E-5ED25BC4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A035F9"/>
    <w:pPr>
      <w:spacing w:after="200" w:line="276" w:lineRule="auto"/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5F9"/>
    <w:rPr>
      <w:rFonts w:asciiTheme="majorBidi" w:hAnsiTheme="majorBidi" w:cstheme="majorBidi"/>
      <w:b/>
      <w:sz w:val="32"/>
    </w:r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035F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035F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3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F9"/>
  </w:style>
  <w:style w:type="paragraph" w:customStyle="1" w:styleId="PC">
    <w:name w:val="PC"/>
    <w:basedOn w:val="ListParagraph"/>
    <w:link w:val="PCChar"/>
    <w:qFormat/>
    <w:rsid w:val="00A035F9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A035F9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A035F9"/>
  </w:style>
  <w:style w:type="character" w:customStyle="1" w:styleId="Heading2Char">
    <w:name w:val="Heading 2 Char"/>
    <w:basedOn w:val="DefaultParagraphFont"/>
    <w:link w:val="Heading2"/>
    <w:uiPriority w:val="9"/>
    <w:semiHidden/>
    <w:rsid w:val="00A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FDC19-0499-4853-8703-175ADE804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6</Pages>
  <Words>839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Zeeshan</dc:creator>
  <cp:keywords/>
  <dc:description/>
  <cp:lastModifiedBy>Dr Zeeshan</cp:lastModifiedBy>
  <cp:revision>7</cp:revision>
  <dcterms:created xsi:type="dcterms:W3CDTF">2021-11-18T10:00:00Z</dcterms:created>
  <dcterms:modified xsi:type="dcterms:W3CDTF">2021-12-15T11:06:00Z</dcterms:modified>
</cp:coreProperties>
</file>